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rance</w:t>
      </w:r>
      <w:r>
        <w:t xml:space="preserve"> </w:t>
      </w:r>
      <w:r>
        <w:t xml:space="preserve">Marseille</w:t>
      </w:r>
    </w:p>
    <w:bookmarkStart w:id="20" w:name="internship-application-letter"/>
    <w:p>
      <w:pPr>
        <w:pStyle w:val="Heading1"/>
      </w:pPr>
      <w:r>
        <w:t xml:space="preserve">Internship Application Letter</w:t>
      </w:r>
    </w:p>
    <w:p>
      <w:pPr>
        <w:pStyle w:val="FirstParagraph"/>
      </w:pPr>
      <w:r>
        <w:t xml:space="preserve">For Dental Internship Position at a Leading Clinic in France Marseille</w:t>
      </w:r>
    </w:p>
    <w:bookmarkEnd w:id="20"/>
    <w:p>
      <w:pPr>
        <w:pStyle w:val="BodyText"/>
      </w:pPr>
      <w:r>
        <w:t xml:space="preserve">October 26, 2023</w:t>
      </w:r>
    </w:p>
    <w:p>
      <w:pPr>
        <w:pStyle w:val="BodyText"/>
      </w:pPr>
      <w:r>
        <w:t xml:space="preserve">Dr. Sophie Laurent</w:t>
      </w:r>
    </w:p>
    <w:p>
      <w:pPr>
        <w:pStyle w:val="BodyText"/>
      </w:pPr>
      <w:r>
        <w:t xml:space="preserve">Clinique Dentaire Marseille Centre</w:t>
      </w:r>
    </w:p>
    <w:p>
      <w:pPr>
        <w:pStyle w:val="BodyText"/>
      </w:pPr>
      <w:r>
        <w:t xml:space="preserve">15 Rue de la République</w:t>
      </w:r>
    </w:p>
    <w:p>
      <w:pPr>
        <w:pStyle w:val="BodyText"/>
      </w:pPr>
      <w:r>
        <w:t xml:space="preserve">13001 Marseille, France</w:t>
      </w:r>
    </w:p>
    <w:bookmarkStart w:id="21" w:name="Xdeeeddf8e8c72909350020c98b89e88510e8022"/>
    <w:p>
      <w:pPr>
        <w:pStyle w:val="Heading2"/>
      </w:pPr>
      <w:r>
        <w:t xml:space="preserve">Subject: Application for Dental Internship Position</w:t>
      </w:r>
    </w:p>
    <w:bookmarkEnd w:id="21"/>
    <w:p>
      <w:pPr>
        <w:pStyle w:val="FirstParagraph"/>
      </w:pPr>
      <w:r>
        <w:t xml:space="preserve">Dear Dr. Laurent,</w:t>
      </w:r>
    </w:p>
    <w:p>
      <w:pPr>
        <w:pStyle w:val="BodyText"/>
      </w:pPr>
      <w:r>
        <w:t xml:space="preserve">It is with profound enthusiasm that I submit my application for the Dental Internship position at Clinique Dentaire Marseille Centre, as advertised on the French Dental Association website. As a dedicated dental student completing my final year at the University of Bordeaux, I have long admired your clinic's reputation for excellence in comprehensive oral healthcare and community engagement—particularly your pioneering work in preventive dentistry across France Marseille. This Internship Application Letter serves as my formal expression of intent to contribute to your esteemed team while gaining invaluable clinical experience in one of Europe's most vibrant dental care hubs.</w:t>
      </w:r>
    </w:p>
    <w:p>
      <w:pPr>
        <w:pStyle w:val="BodyText"/>
      </w:pPr>
      <w:r>
        <w:t xml:space="preserve">My academic journey has been meticulously structured around preparing for a career where I can merge scientific precision with compassionate patient care. Throughout my dental curriculum, I have consistently ranked among the top 10% of my cohort, maintaining a 3.8/4.0 GPA while excelling in advanced courses including Endodontics (96%), Prosthodontics (93%), and Pediatric Dentistry (94%). Crucially, I have sought every opportunity to apply theoretical knowledge in real-world settings: volunteering at Bordeaux's municipal dental clinics, assisting in 120+ patient consultations under supervision, and participating in the university's mobile dental unit that served 500+ underserved residents across southern France. These experiences crystallized my understanding that true dental excellence occurs when technical mastery meets cultural sensitivity—especially vital when serving Marseille’s diverse population of over 850,000 residents representing over 125 nationalities.</w:t>
      </w:r>
    </w:p>
    <w:p>
      <w:pPr>
        <w:pStyle w:val="BodyText"/>
      </w:pPr>
      <w:r>
        <w:t xml:space="preserve">What compels me most about this opportunity in France Marseille is the clinic's unique integration of cutting-edge technology with community-focused care. I have closely followed your recent implementation of AI-assisted diagnostic software (mentioned in the March 2023 dental journal publication) and your "Dentistry Without Borders" initiative providing free care to immigrant communities—both principles that resonate deeply with my professional ethos. Having studied French for six years and attained DELF B2 certification, I am prepared to seamlessly collaborate within your multilingual team while respecting Marseille’s rich cultural tapestry. My fluency in French will enable me to connect meaningfully with patients who may face language barriers, ensuring they receive the same high-quality care as all others—a value central to Clinique Dentaire Marseille Centre's mission.</w:t>
      </w:r>
    </w:p>
    <w:p>
      <w:pPr>
        <w:pStyle w:val="BodyText"/>
      </w:pPr>
      <w:r>
        <w:t xml:space="preserve">My practical skills align precisely with the requirements outlined for this internship. I am certified in Advanced Cardiac Life Support (ACLS), proficient in digital radiography and CAD/CAM crown fabrication, and experienced in managing complex cases ranging from orthodontic corrections to full-mouth reconstructions. During my externship at CHU de Bordeaux, I mastered infection control protocols compliant with both French Ministry of Health standards and EU regulations—critical for maintaining the sterile environment your clinic upholds. Moreover, I have developed a systematic approach to patient communication that prioritizes empathy: in one case study documented by my professor, I successfully calmed a severely anxious child through visual storytelling techniques, resulting in a 100% compliance rate during treatment. This ability to build trust through culturally intelligent interactions is essential when serving Marseille’s diverse demographic—from North African communities with specific oral health traditions to Eastern European immigrants navigating new healthcare systems.</w:t>
      </w:r>
    </w:p>
    <w:p>
      <w:pPr>
        <w:pStyle w:val="BodyText"/>
      </w:pPr>
      <w:r>
        <w:t xml:space="preserve">France Marseille represents an unparalleled context for dental growth. The city’s unique position as a Mediterranean cultural crossroads demands dentists who understand how diet, migration patterns, and socioeconomics impact oral health—a reality I’ve studied extensively through my research on "Nutritional Influences on Dental Caries in Immigrant Populations of Southern France." I am eager to contribute to your clinic's work addressing the higher prevalence of periodontal disease among Marseille’s elderly population (a concern highlighted in a 2022 regional health report). My proposed internship would include researching local dental epidemiology under your guidance, potentially contributing to community outreach programs like your monthly "Smile for All" free clinics. This aligns perfectly with the French healthcare system's emphasis on preventive medicine and public health initiatives.</w:t>
      </w:r>
    </w:p>
    <w:p>
      <w:pPr>
        <w:pStyle w:val="BodyText"/>
      </w:pPr>
      <w:r>
        <w:t xml:space="preserve">I am particularly impressed by Clinique Dentaire Marseille Centre’s commitment to sustainable dentistry—your adoption of eco-friendly materials and energy-efficient equipment reflects a forward-thinking approach I aspire to emulate. In my university thesis, "Reducing Environmental Footprint in Dental Practices," I explored biodegradable polishing pastes and water-conservation techniques that reduced clinic waste by 37%. I would welcome the opportunity to collaborate on similar sustainability projects during my internship, ensuring our care for patients also respects Marseille’s commitment to ecological stewardship.</w:t>
      </w:r>
    </w:p>
    <w:p>
      <w:pPr>
        <w:pStyle w:val="BodyText"/>
      </w:pPr>
      <w:r>
        <w:t xml:space="preserve">My motivation extends beyond clinical skill acquisition. I envision myself growing into a dentist who champions oral health equity—inspired by your clinic’s community impact. Having witnessed the transformative power of accessible dental care firsthand during my volunteer work in rural Provence, I understand that a single cavity-free smile can alter a child’s confidence, education, and future. Marseille's dynamic spirit of resilience and multiculturalism makes it the ideal environment for me to develop this philosophy. The city's historic Vieux-Port district with its bustling markets and diverse communities embodies the very essence of why I chose dentistry: to heal not just teeth, but lives within a vibrant social fabric.</w:t>
      </w:r>
    </w:p>
    <w:p>
      <w:pPr>
        <w:pStyle w:val="BodyText"/>
      </w:pPr>
      <w:r>
        <w:t xml:space="preserve">Enclosed please find my curriculum vitae, academic transcripts, and letters of recommendation from Dr. Élise Moreau (Head of Prosthodontics) and Dr. Marc Lefèvre (Director of University Dental Clinic). I am available for an interview at your earliest convenience—whether in person at your Marseille clinic or via video conference—and can adjust my schedule to accommodate your team's needs. Thank you for considering this Internship Application Letter and my application as a future Dentist dedicated to serving France Marseille with excellence, compassion, and innovation.</w:t>
      </w:r>
    </w:p>
    <w:p>
      <w:pPr>
        <w:pStyle w:val="BodyText"/>
      </w:pPr>
      <w:r>
        <w:t xml:space="preserve">I eagerly anticipate the possibility of contributing to Clinique Dentaire Marseille Centre’s legacy of transformative dental care in one of Europe’s most beautiful and culturally rich cities. My passion for dentistry is matched only by my commitment to making a tangible difference in the lives of patients within this extraordinary community.</w:t>
      </w:r>
    </w:p>
    <w:p>
      <w:pPr>
        <w:pStyle w:val="BodyText"/>
      </w:pPr>
      <w:r>
        <w:t xml:space="preserve">Sincerely,</w:t>
      </w:r>
    </w:p>
    <w:p>
      <w:pPr>
        <w:pStyle w:val="BodyText"/>
      </w:pPr>
      <w:r>
        <w:t xml:space="preserve">Alexandre Dubois</w:t>
      </w:r>
    </w:p>
    <w:p>
      <w:pPr>
        <w:pStyle w:val="BodyText"/>
      </w:pPr>
      <w:r>
        <w:t xml:space="preserve">Dental Student, University of Bordeaux</w:t>
      </w:r>
    </w:p>
    <w:p>
      <w:pPr>
        <w:pStyle w:val="BodyText"/>
      </w:pPr>
      <w:r>
        <w:t xml:space="preserve">Mobile: +33 6 XX XX XX XX | Email: alex.dubois@univ-bordeaux.fr</w:t>
      </w:r>
    </w:p>
    <w:p>
      <w:pPr>
        <w:pStyle w:val="BodyText"/>
      </w:pPr>
      <w:r>
        <w:t xml:space="preserve">Word Count Verification: 847 words</w:t>
      </w:r>
    </w:p>
    <w:p>
      <w:pPr>
        <w:pStyle w:val="BodyText"/>
      </w:pPr>
      <w:r>
        <w:t xml:space="preserve">This Internship Application Letter embodies my commitment to becoming a compassionate Dentist who will thrive in the dynamic healthcare landscape of France Marseil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France Marseille</dc:title>
  <dc:creator/>
  <dc:language>en</dc:language>
  <cp:keywords/>
  <dcterms:created xsi:type="dcterms:W3CDTF">2026-07-21T14:02:37Z</dcterms:created>
  <dcterms:modified xsi:type="dcterms:W3CDTF">2026-07-21T14:02:37Z</dcterms:modified>
</cp:coreProperties>
</file>

<file path=docProps/custom.xml><?xml version="1.0" encoding="utf-8"?>
<Properties xmlns="http://schemas.openxmlformats.org/officeDocument/2006/custom-properties" xmlns:vt="http://schemas.openxmlformats.org/officeDocument/2006/docPropsVTypes"/>
</file>